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markdown</w:t>
      </w:r>
      <w:r>
        <w:t xml:space="preserve"> </w:t>
      </w:r>
      <w:r>
        <w:t xml:space="preserve">filu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7/04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rstParagraph"/>
      </w:pPr>
      <w:r>
        <w:t xml:space="preserve">Some tex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e120d8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markdown filu</dc:title>
  <dc:creator>Dominik Bálint</dc:creator>
  <dcterms:created xsi:type="dcterms:W3CDTF">2022-01-20T09:22:27Z</dcterms:created>
  <dcterms:modified xsi:type="dcterms:W3CDTF">2022-01-20T09:22:27Z</dcterms:modified>
</cp:coreProperties>
</file>